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5938F8" w14:textId="67D73E68" w:rsidR="000F2E4A" w:rsidRDefault="000F2E4A" w:rsidP="00090AC1">
      <w:pPr>
        <w:rPr>
          <w:lang w:val="en-GB"/>
        </w:rPr>
      </w:pPr>
      <w:r>
        <w:rPr>
          <w:lang w:val="en-GB"/>
        </w:rPr>
        <w:t>Plan:</w:t>
      </w:r>
    </w:p>
    <w:p w14:paraId="47820282" w14:textId="59BB9904" w:rsidR="000F2E4A" w:rsidRDefault="000F2E4A" w:rsidP="000F2E4A">
      <w:pPr>
        <w:pStyle w:val="ListParagraph"/>
        <w:numPr>
          <w:ilvl w:val="0"/>
          <w:numId w:val="1"/>
        </w:numPr>
        <w:rPr>
          <w:lang w:val="en-GB"/>
        </w:rPr>
      </w:pPr>
      <w:r w:rsidRPr="000F2E4A">
        <w:rPr>
          <w:lang w:val="en-GB"/>
        </w:rPr>
        <w:t>Work on dataset</w:t>
      </w:r>
    </w:p>
    <w:p w14:paraId="6B1AF2F3" w14:textId="7EF8CC1B" w:rsidR="000F2E4A" w:rsidRDefault="000F2E4A" w:rsidP="000F2E4A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Read all pdfs in link about state of the art</w:t>
      </w:r>
    </w:p>
    <w:p w14:paraId="08D784B4" w14:textId="1B098186" w:rsidR="000F2E4A" w:rsidRPr="000F2E4A" w:rsidRDefault="000F2E4A" w:rsidP="000F2E4A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Find sentiment analysis using other languages</w:t>
      </w:r>
    </w:p>
    <w:p w14:paraId="2BF5EC8A" w14:textId="77777777" w:rsidR="000F2E4A" w:rsidRDefault="000F2E4A" w:rsidP="00090AC1">
      <w:pPr>
        <w:rPr>
          <w:lang w:val="en-GB"/>
        </w:rPr>
      </w:pPr>
    </w:p>
    <w:p w14:paraId="2D449E3E" w14:textId="60976B22" w:rsidR="00090AC1" w:rsidRPr="00090AC1" w:rsidRDefault="00090AC1" w:rsidP="00090AC1">
      <w:pPr>
        <w:rPr>
          <w:lang w:val="en-GB"/>
        </w:rPr>
      </w:pPr>
      <w:r>
        <w:rPr>
          <w:lang w:val="en-GB"/>
        </w:rPr>
        <w:t>First meeting:</w:t>
      </w:r>
    </w:p>
    <w:p w14:paraId="505D2AF5" w14:textId="02E0E736" w:rsidR="00090AC1" w:rsidRPr="00090AC1" w:rsidRDefault="00090AC1" w:rsidP="00090AC1">
      <w:pPr>
        <w:rPr>
          <w:lang w:val="en-GB"/>
        </w:rPr>
      </w:pPr>
      <w:r w:rsidRPr="00090AC1">
        <w:rPr>
          <w:lang w:val="en-GB"/>
        </w:rPr>
        <w:t xml:space="preserve">lit review </w:t>
      </w:r>
    </w:p>
    <w:p w14:paraId="0FF86BA9" w14:textId="0DBECB0C" w:rsidR="00090AC1" w:rsidRPr="00090AC1" w:rsidRDefault="00090AC1" w:rsidP="00090AC1">
      <w:pPr>
        <w:rPr>
          <w:lang w:val="en-GB"/>
        </w:rPr>
      </w:pPr>
      <w:r w:rsidRPr="00090AC1">
        <w:rPr>
          <w:lang w:val="en-GB"/>
        </w:rPr>
        <w:t>state of the art</w:t>
      </w:r>
    </w:p>
    <w:p w14:paraId="62AE3087" w14:textId="6EC200A8" w:rsidR="00090AC1" w:rsidRPr="00090AC1" w:rsidRDefault="00090AC1" w:rsidP="00090AC1">
      <w:pPr>
        <w:rPr>
          <w:lang w:val="en-GB"/>
        </w:rPr>
      </w:pPr>
      <w:r w:rsidRPr="00090AC1">
        <w:rPr>
          <w:lang w:val="en-GB"/>
        </w:rPr>
        <w:t xml:space="preserve">deep learning </w:t>
      </w:r>
      <w:r w:rsidR="00A758DA" w:rsidRPr="00090AC1">
        <w:rPr>
          <w:lang w:val="en-GB"/>
        </w:rPr>
        <w:t>architecture</w:t>
      </w:r>
      <w:r w:rsidRPr="00090AC1">
        <w:rPr>
          <w:lang w:val="en-GB"/>
        </w:rPr>
        <w:t xml:space="preserve"> - transformers architecture - </w:t>
      </w:r>
      <w:proofErr w:type="spellStart"/>
      <w:r w:rsidRPr="00090AC1">
        <w:rPr>
          <w:lang w:val="en-GB"/>
        </w:rPr>
        <w:t>nlp</w:t>
      </w:r>
      <w:proofErr w:type="spellEnd"/>
    </w:p>
    <w:p w14:paraId="45640C7F" w14:textId="379CD9AC" w:rsidR="00090AC1" w:rsidRPr="00090AC1" w:rsidRDefault="00090AC1" w:rsidP="00090AC1">
      <w:pPr>
        <w:rPr>
          <w:lang w:val="en-GB"/>
        </w:rPr>
      </w:pPr>
      <w:r w:rsidRPr="00090AC1">
        <w:rPr>
          <w:lang w:val="en-GB"/>
        </w:rPr>
        <w:t xml:space="preserve">symbolic AI - depends on training test - information extraction - LP squared - </w:t>
      </w:r>
      <w:proofErr w:type="spellStart"/>
      <w:r w:rsidRPr="00090AC1">
        <w:rPr>
          <w:lang w:val="en-GB"/>
        </w:rPr>
        <w:t>fabio</w:t>
      </w:r>
      <w:proofErr w:type="spellEnd"/>
      <w:r w:rsidRPr="00090AC1">
        <w:rPr>
          <w:lang w:val="en-GB"/>
        </w:rPr>
        <w:t xml:space="preserve"> </w:t>
      </w:r>
      <w:proofErr w:type="spellStart"/>
      <w:r w:rsidRPr="00090AC1">
        <w:rPr>
          <w:lang w:val="en-GB"/>
        </w:rPr>
        <w:t>ceravegna</w:t>
      </w:r>
      <w:proofErr w:type="spellEnd"/>
    </w:p>
    <w:p w14:paraId="7B96C882" w14:textId="4FC79B47" w:rsidR="00090AC1" w:rsidRPr="00090AC1" w:rsidRDefault="00090AC1" w:rsidP="00090AC1">
      <w:pPr>
        <w:rPr>
          <w:lang w:val="en-GB"/>
        </w:rPr>
      </w:pPr>
      <w:r w:rsidRPr="00090AC1">
        <w:rPr>
          <w:lang w:val="en-GB"/>
        </w:rPr>
        <w:t>stat AI - get text analyse - statistics</w:t>
      </w:r>
    </w:p>
    <w:p w14:paraId="5BD7FD77" w14:textId="32015FE5" w:rsidR="00090AC1" w:rsidRPr="00090AC1" w:rsidRDefault="00090AC1" w:rsidP="00090AC1">
      <w:pPr>
        <w:rPr>
          <w:lang w:val="en-GB"/>
        </w:rPr>
      </w:pPr>
      <w:r w:rsidRPr="00090AC1">
        <w:rPr>
          <w:lang w:val="en-GB"/>
        </w:rPr>
        <w:t>list of approaches: state of the art</w:t>
      </w:r>
      <w:r w:rsidR="00FB07C1">
        <w:rPr>
          <w:lang w:val="en-GB"/>
        </w:rPr>
        <w:t xml:space="preserve">  </w:t>
      </w:r>
    </w:p>
    <w:p w14:paraId="08239DFE" w14:textId="77777777" w:rsidR="00090AC1" w:rsidRPr="00090AC1" w:rsidRDefault="00090AC1" w:rsidP="00090AC1">
      <w:pPr>
        <w:rPr>
          <w:lang w:val="en-GB"/>
        </w:rPr>
      </w:pPr>
      <w:r w:rsidRPr="00090AC1">
        <w:rPr>
          <w:lang w:val="en-GB"/>
        </w:rPr>
        <w:t xml:space="preserve">2. dataset: clean spelling mistakes </w:t>
      </w:r>
      <w:proofErr w:type="spellStart"/>
      <w:r w:rsidRPr="00090AC1">
        <w:rPr>
          <w:lang w:val="en-GB"/>
        </w:rPr>
        <w:t>ect</w:t>
      </w:r>
      <w:proofErr w:type="spellEnd"/>
    </w:p>
    <w:p w14:paraId="5970D1FE" w14:textId="77777777" w:rsidR="00090AC1" w:rsidRPr="00090AC1" w:rsidRDefault="00090AC1" w:rsidP="00090AC1">
      <w:pPr>
        <w:rPr>
          <w:lang w:val="en-GB"/>
        </w:rPr>
      </w:pPr>
      <w:r w:rsidRPr="00090AC1">
        <w:rPr>
          <w:lang w:val="en-GB"/>
        </w:rPr>
        <w:t>3. annotation: three annotators: inter annotator agreement</w:t>
      </w:r>
    </w:p>
    <w:p w14:paraId="504154F1" w14:textId="67DBFFD4" w:rsidR="00090AC1" w:rsidRDefault="00090AC1" w:rsidP="00090AC1">
      <w:pPr>
        <w:rPr>
          <w:lang w:val="en-GB"/>
        </w:rPr>
      </w:pPr>
    </w:p>
    <w:p w14:paraId="7DF2539C" w14:textId="6683970B" w:rsidR="00DE40DC" w:rsidRDefault="00DE40DC" w:rsidP="00090AC1">
      <w:pPr>
        <w:rPr>
          <w:lang w:val="en-GB"/>
        </w:rPr>
      </w:pPr>
      <w:r>
        <w:rPr>
          <w:lang w:val="en-GB"/>
        </w:rPr>
        <w:t>Second meeting:</w:t>
      </w:r>
    </w:p>
    <w:p w14:paraId="614673B6" w14:textId="358A0AD6" w:rsidR="00DE40DC" w:rsidRDefault="00DE40DC" w:rsidP="00090AC1">
      <w:pPr>
        <w:rPr>
          <w:lang w:val="en-GB"/>
        </w:rPr>
      </w:pPr>
      <w:r>
        <w:rPr>
          <w:lang w:val="en-GB"/>
        </w:rPr>
        <w:t>Leve stein distance</w:t>
      </w:r>
    </w:p>
    <w:p w14:paraId="0BCE82F2" w14:textId="0C82312B" w:rsidR="00FB07C1" w:rsidRDefault="00FB07C1" w:rsidP="00090AC1">
      <w:pPr>
        <w:rPr>
          <w:lang w:val="en-GB"/>
        </w:rPr>
      </w:pPr>
    </w:p>
    <w:p w14:paraId="79A4FB62" w14:textId="01FCC8E9" w:rsidR="00FB07C1" w:rsidRDefault="00FB07C1" w:rsidP="00090AC1">
      <w:pPr>
        <w:rPr>
          <w:lang w:val="en-GB"/>
        </w:rPr>
      </w:pPr>
      <w:r>
        <w:rPr>
          <w:lang w:val="en-GB"/>
        </w:rPr>
        <w:t>Third meeting:</w:t>
      </w:r>
    </w:p>
    <w:p w14:paraId="59B451CF" w14:textId="350C1D02" w:rsidR="00FB07C1" w:rsidRDefault="00FB07C1" w:rsidP="00090AC1">
      <w:pPr>
        <w:rPr>
          <w:lang w:val="en-GB"/>
        </w:rPr>
      </w:pPr>
      <w:r>
        <w:rPr>
          <w:lang w:val="en-GB"/>
        </w:rPr>
        <w:t>Dataset queries:</w:t>
      </w:r>
    </w:p>
    <w:p w14:paraId="2CC194E5" w14:textId="40C8365C" w:rsidR="00E81D35" w:rsidRDefault="00E81D35" w:rsidP="00090AC1">
      <w:pPr>
        <w:rPr>
          <w:lang w:val="en-GB"/>
        </w:rPr>
      </w:pPr>
      <w:r>
        <w:rPr>
          <w:lang w:val="en-GB"/>
        </w:rPr>
        <w:t>Single word comments can be used</w:t>
      </w:r>
    </w:p>
    <w:p w14:paraId="5BDA39D7" w14:textId="46A2A71F" w:rsidR="00E81D35" w:rsidRDefault="00E81D35" w:rsidP="00090AC1">
      <w:pPr>
        <w:rPr>
          <w:lang w:val="en-GB"/>
        </w:rPr>
      </w:pPr>
      <w:r>
        <w:rPr>
          <w:lang w:val="en-GB"/>
        </w:rPr>
        <w:t>Try to maximise dataset as much as possible</w:t>
      </w:r>
    </w:p>
    <w:p w14:paraId="68F23629" w14:textId="77777777" w:rsidR="00E81D35" w:rsidRDefault="00E81D35" w:rsidP="00090AC1">
      <w:pPr>
        <w:rPr>
          <w:lang w:val="en-GB"/>
        </w:rPr>
      </w:pPr>
    </w:p>
    <w:p w14:paraId="1238CEC2" w14:textId="77777777" w:rsidR="00E81D35" w:rsidRDefault="00FB07C1" w:rsidP="00090AC1">
      <w:pPr>
        <w:rPr>
          <w:lang w:val="en-GB"/>
        </w:rPr>
      </w:pPr>
      <w:r>
        <w:rPr>
          <w:lang w:val="en-GB"/>
        </w:rPr>
        <w:t>lit review</w:t>
      </w:r>
      <w:r w:rsidR="00753992">
        <w:rPr>
          <w:lang w:val="en-GB"/>
        </w:rPr>
        <w:t xml:space="preserve">: two chapters </w:t>
      </w:r>
    </w:p>
    <w:p w14:paraId="67B01BEC" w14:textId="4ABB65AF" w:rsidR="00FB07C1" w:rsidRDefault="00753992" w:rsidP="00090AC1">
      <w:pPr>
        <w:rPr>
          <w:lang w:val="en-GB"/>
        </w:rPr>
      </w:pPr>
      <w:r>
        <w:rPr>
          <w:lang w:val="en-GB"/>
        </w:rPr>
        <w:t>traditional AI</w:t>
      </w:r>
    </w:p>
    <w:p w14:paraId="447A60E8" w14:textId="702BADE0" w:rsidR="00753992" w:rsidRDefault="00753992" w:rsidP="00090AC1">
      <w:pPr>
        <w:rPr>
          <w:lang w:val="en-GB"/>
        </w:rPr>
      </w:pPr>
      <w:r>
        <w:rPr>
          <w:lang w:val="en-GB"/>
        </w:rPr>
        <w:t>Other modern AI – deep learning u transformers</w:t>
      </w:r>
    </w:p>
    <w:p w14:paraId="0DB231CD" w14:textId="28609656" w:rsidR="00753992" w:rsidRDefault="00753992" w:rsidP="00090AC1">
      <w:pPr>
        <w:rPr>
          <w:lang w:val="en-GB"/>
        </w:rPr>
      </w:pPr>
      <w:r>
        <w:rPr>
          <w:lang w:val="en-GB"/>
        </w:rPr>
        <w:t>Macro to micro</w:t>
      </w:r>
    </w:p>
    <w:p w14:paraId="49EE93F3" w14:textId="1C741B04" w:rsidR="00753992" w:rsidRDefault="00FB07C1" w:rsidP="00090AC1">
      <w:pPr>
        <w:rPr>
          <w:lang w:val="en-GB"/>
        </w:rPr>
      </w:pPr>
      <w:r>
        <w:rPr>
          <w:lang w:val="en-GB"/>
        </w:rPr>
        <w:t>Interface</w:t>
      </w:r>
      <w:r w:rsidR="00753992">
        <w:rPr>
          <w:lang w:val="en-GB"/>
        </w:rPr>
        <w:t xml:space="preserve"> – responsive web interface for mobile/web/ look for hosting</w:t>
      </w:r>
    </w:p>
    <w:p w14:paraId="3D659728" w14:textId="4FFD4AAF" w:rsidR="00753992" w:rsidRDefault="00753992" w:rsidP="00090AC1">
      <w:pPr>
        <w:rPr>
          <w:lang w:val="en-GB"/>
        </w:rPr>
      </w:pPr>
      <w:r>
        <w:rPr>
          <w:lang w:val="en-GB"/>
        </w:rPr>
        <w:t xml:space="preserve">Port 8000/8080 give </w:t>
      </w:r>
      <w:r w:rsidR="00A758DA">
        <w:rPr>
          <w:lang w:val="en-GB"/>
        </w:rPr>
        <w:t>URL</w:t>
      </w:r>
    </w:p>
    <w:p w14:paraId="0F9B88AB" w14:textId="2D3D1DA7" w:rsidR="00753992" w:rsidRDefault="00753992" w:rsidP="00090AC1">
      <w:pPr>
        <w:rPr>
          <w:lang w:val="en-GB"/>
        </w:rPr>
      </w:pPr>
    </w:p>
    <w:p w14:paraId="1CA76829" w14:textId="400E72A2" w:rsidR="00E81D35" w:rsidRDefault="00E81D35" w:rsidP="00090AC1">
      <w:pPr>
        <w:rPr>
          <w:lang w:val="en-GB"/>
        </w:rPr>
      </w:pPr>
      <w:r>
        <w:rPr>
          <w:lang w:val="en-GB"/>
        </w:rPr>
        <w:t>Cleaning of comments to be given to annotators to focus on other things</w:t>
      </w:r>
    </w:p>
    <w:p w14:paraId="39FF87C8" w14:textId="3B71B6A1" w:rsidR="000D1530" w:rsidRDefault="00E81D35" w:rsidP="00090AC1">
      <w:pPr>
        <w:rPr>
          <w:lang w:val="en-GB"/>
        </w:rPr>
      </w:pPr>
      <w:r>
        <w:rPr>
          <w:lang w:val="en-GB"/>
        </w:rPr>
        <w:t>For meeting: interface, start literature review</w:t>
      </w:r>
    </w:p>
    <w:p w14:paraId="3E1AA354" w14:textId="1EF89107" w:rsidR="000D1530" w:rsidRDefault="000D1530" w:rsidP="00090AC1">
      <w:pPr>
        <w:rPr>
          <w:lang w:val="en-GB"/>
        </w:rPr>
      </w:pPr>
    </w:p>
    <w:p w14:paraId="5E6C9EA2" w14:textId="4B1531E2" w:rsidR="000D1530" w:rsidRDefault="000D1530" w:rsidP="00090AC1">
      <w:pPr>
        <w:rPr>
          <w:lang w:val="en-GB"/>
        </w:rPr>
      </w:pPr>
      <w:r>
        <w:rPr>
          <w:lang w:val="en-GB"/>
        </w:rPr>
        <w:t xml:space="preserve">Meeting 4: </w:t>
      </w:r>
    </w:p>
    <w:p w14:paraId="345717AD" w14:textId="7B4340E7" w:rsidR="000D1530" w:rsidRDefault="00AC4E60" w:rsidP="00090AC1">
      <w:pPr>
        <w:rPr>
          <w:lang w:val="en-GB"/>
        </w:rPr>
      </w:pPr>
      <w:r>
        <w:rPr>
          <w:lang w:val="en-GB"/>
        </w:rPr>
        <w:t>5-8 pages</w:t>
      </w:r>
    </w:p>
    <w:p w14:paraId="5E1DC8B0" w14:textId="37A901FF" w:rsidR="0079235D" w:rsidRDefault="0079235D" w:rsidP="00090AC1">
      <w:pPr>
        <w:rPr>
          <w:lang w:val="en-GB"/>
        </w:rPr>
      </w:pPr>
    </w:p>
    <w:p w14:paraId="69BE695A" w14:textId="48DC9A1B" w:rsidR="0079235D" w:rsidRDefault="0079235D" w:rsidP="00090AC1">
      <w:pPr>
        <w:rPr>
          <w:lang w:val="en-GB"/>
        </w:rPr>
      </w:pPr>
    </w:p>
    <w:p w14:paraId="5210D3AD" w14:textId="6A9573D4" w:rsidR="0079235D" w:rsidRDefault="0079235D" w:rsidP="00090AC1">
      <w:pPr>
        <w:rPr>
          <w:lang w:val="en-GB"/>
        </w:rPr>
      </w:pPr>
    </w:p>
    <w:p w14:paraId="02898002" w14:textId="70008718" w:rsidR="0079235D" w:rsidRDefault="0079235D" w:rsidP="00090AC1">
      <w:pPr>
        <w:rPr>
          <w:lang w:val="en-GB"/>
        </w:rPr>
      </w:pPr>
    </w:p>
    <w:p w14:paraId="5F4B90AA" w14:textId="2A4A29EB" w:rsidR="0079235D" w:rsidRDefault="0079235D" w:rsidP="00090AC1">
      <w:pPr>
        <w:rPr>
          <w:lang w:val="en-GB"/>
        </w:rPr>
      </w:pPr>
      <w:r>
        <w:rPr>
          <w:lang w:val="en-GB"/>
        </w:rPr>
        <w:t>Meeting October 5</w:t>
      </w:r>
      <w:r w:rsidRPr="0079235D">
        <w:rPr>
          <w:vertAlign w:val="superscript"/>
          <w:lang w:val="en-GB"/>
        </w:rPr>
        <w:t>th</w:t>
      </w:r>
      <w:r>
        <w:rPr>
          <w:lang w:val="en-GB"/>
        </w:rPr>
        <w:t>:</w:t>
      </w:r>
    </w:p>
    <w:p w14:paraId="7A36E7BF" w14:textId="61AF67E5" w:rsidR="0079235D" w:rsidRDefault="00256BAF" w:rsidP="00090AC1">
      <w:pPr>
        <w:rPr>
          <w:lang w:val="en-GB"/>
        </w:rPr>
      </w:pPr>
      <w:r>
        <w:rPr>
          <w:lang w:val="en-GB"/>
        </w:rPr>
        <w:t xml:space="preserve">University of Sheffield - GAIT – any </w:t>
      </w:r>
    </w:p>
    <w:p w14:paraId="2131AC49" w14:textId="09AB3C2C" w:rsidR="00256BAF" w:rsidRDefault="00256BAF" w:rsidP="00090AC1">
      <w:pPr>
        <w:rPr>
          <w:lang w:val="en-GB"/>
        </w:rPr>
      </w:pPr>
    </w:p>
    <w:p w14:paraId="09301AB0" w14:textId="0A13FBA0" w:rsidR="00256BAF" w:rsidRDefault="00256BAF" w:rsidP="00090AC1">
      <w:pPr>
        <w:rPr>
          <w:lang w:val="en-GB"/>
        </w:rPr>
      </w:pPr>
      <w:r>
        <w:rPr>
          <w:lang w:val="en-GB"/>
        </w:rPr>
        <w:t xml:space="preserve">Add function </w:t>
      </w:r>
      <w:proofErr w:type="spellStart"/>
      <w:r>
        <w:rPr>
          <w:lang w:val="en-GB"/>
        </w:rPr>
        <w:t>jekk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nej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minn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tlieta</w:t>
      </w:r>
      <w:proofErr w:type="spellEnd"/>
      <w:r>
        <w:rPr>
          <w:lang w:val="en-GB"/>
        </w:rPr>
        <w:t xml:space="preserve"> </w:t>
      </w:r>
      <w:proofErr w:type="spellStart"/>
      <w:r>
        <w:rPr>
          <w:lang w:val="en-GB"/>
        </w:rPr>
        <w:t>qablu</w:t>
      </w:r>
      <w:proofErr w:type="spellEnd"/>
    </w:p>
    <w:p w14:paraId="3BA8F255" w14:textId="5B656C1C" w:rsidR="00854122" w:rsidRDefault="00854122" w:rsidP="00090AC1">
      <w:pPr>
        <w:rPr>
          <w:lang w:val="en-GB"/>
        </w:rPr>
      </w:pPr>
    </w:p>
    <w:p w14:paraId="5CF16814" w14:textId="1B9C22A0" w:rsidR="00854122" w:rsidRDefault="00854122" w:rsidP="00090AC1">
      <w:pPr>
        <w:rPr>
          <w:lang w:val="en-GB"/>
        </w:rPr>
      </w:pPr>
      <w:r>
        <w:rPr>
          <w:lang w:val="en-GB"/>
        </w:rPr>
        <w:t>Random forest, arrange vector</w:t>
      </w:r>
    </w:p>
    <w:p w14:paraId="4FE91337" w14:textId="3B92FC92" w:rsidR="00544DFD" w:rsidRDefault="00544DFD" w:rsidP="00090AC1">
      <w:pPr>
        <w:rPr>
          <w:lang w:val="en-GB"/>
        </w:rPr>
      </w:pPr>
    </w:p>
    <w:p w14:paraId="10F053D8" w14:textId="79A8041C" w:rsidR="00544DFD" w:rsidRDefault="00544DFD" w:rsidP="00090AC1">
      <w:pPr>
        <w:rPr>
          <w:lang w:val="en-GB"/>
        </w:rPr>
      </w:pPr>
      <w:r>
        <w:rPr>
          <w:lang w:val="en-GB"/>
        </w:rPr>
        <w:t>Feature selection</w:t>
      </w:r>
    </w:p>
    <w:p w14:paraId="3DB2A7A6" w14:textId="09D6605A" w:rsidR="00FB5276" w:rsidRDefault="00FB5276" w:rsidP="00090AC1">
      <w:pPr>
        <w:rPr>
          <w:lang w:val="en-GB"/>
        </w:rPr>
      </w:pPr>
    </w:p>
    <w:p w14:paraId="003B1665" w14:textId="75D6CEEB" w:rsidR="00FB5276" w:rsidRDefault="00FB5276" w:rsidP="00090AC1">
      <w:pPr>
        <w:rPr>
          <w:lang w:val="en-GB"/>
        </w:rPr>
      </w:pPr>
    </w:p>
    <w:p w14:paraId="4CCD1059" w14:textId="1DE58ACB" w:rsidR="00FB5276" w:rsidRDefault="00FB5276" w:rsidP="00090AC1">
      <w:pPr>
        <w:rPr>
          <w:lang w:val="en-GB"/>
        </w:rPr>
      </w:pPr>
      <w:r>
        <w:rPr>
          <w:lang w:val="en-GB"/>
        </w:rPr>
        <w:t>Meeting 19</w:t>
      </w:r>
      <w:r w:rsidRPr="00FB5276">
        <w:rPr>
          <w:vertAlign w:val="superscript"/>
          <w:lang w:val="en-GB"/>
        </w:rPr>
        <w:t>th</w:t>
      </w:r>
      <w:r>
        <w:rPr>
          <w:lang w:val="en-GB"/>
        </w:rPr>
        <w:t xml:space="preserve"> October:</w:t>
      </w:r>
    </w:p>
    <w:p w14:paraId="0A0A52D5" w14:textId="77777777" w:rsidR="00FB5276" w:rsidRDefault="00FB5276" w:rsidP="00090AC1">
      <w:pPr>
        <w:rPr>
          <w:lang w:val="en-GB"/>
        </w:rPr>
      </w:pPr>
    </w:p>
    <w:p w14:paraId="1F8C40C8" w14:textId="164E315E" w:rsidR="00FB5276" w:rsidRDefault="00FB5276" w:rsidP="00090AC1">
      <w:pPr>
        <w:rPr>
          <w:lang w:val="en-GB"/>
        </w:rPr>
      </w:pPr>
      <w:r>
        <w:rPr>
          <w:lang w:val="en-GB"/>
        </w:rPr>
        <w:t>Names are to be left in dataset?</w:t>
      </w:r>
      <w:r w:rsidR="00AA2305">
        <w:rPr>
          <w:lang w:val="en-GB"/>
        </w:rPr>
        <w:t xml:space="preserve"> Remove if possible</w:t>
      </w:r>
    </w:p>
    <w:p w14:paraId="5C167991" w14:textId="73061118" w:rsidR="00FB5276" w:rsidRDefault="00FB5276" w:rsidP="00090AC1">
      <w:pPr>
        <w:rPr>
          <w:lang w:val="en-GB"/>
        </w:rPr>
      </w:pPr>
      <w:r>
        <w:rPr>
          <w:lang w:val="en-GB"/>
        </w:rPr>
        <w:t xml:space="preserve">Can download </w:t>
      </w:r>
      <w:proofErr w:type="spellStart"/>
      <w:r>
        <w:rPr>
          <w:lang w:val="en-GB"/>
        </w:rPr>
        <w:t>maltese</w:t>
      </w:r>
      <w:proofErr w:type="spellEnd"/>
      <w:r>
        <w:rPr>
          <w:lang w:val="en-GB"/>
        </w:rPr>
        <w:t xml:space="preserve"> text to improve dictionary?</w:t>
      </w:r>
    </w:p>
    <w:p w14:paraId="4ACAC1E0" w14:textId="57E6C420" w:rsidR="00FB5276" w:rsidRDefault="00FB5276" w:rsidP="00090AC1">
      <w:pPr>
        <w:rPr>
          <w:lang w:val="en-GB"/>
        </w:rPr>
      </w:pPr>
      <w:r>
        <w:rPr>
          <w:lang w:val="en-GB"/>
        </w:rPr>
        <w:t>Language detection?</w:t>
      </w:r>
    </w:p>
    <w:p w14:paraId="4AFEDE7C" w14:textId="49187AFD" w:rsidR="00FB5276" w:rsidRDefault="00FB5276" w:rsidP="00090AC1">
      <w:pPr>
        <w:rPr>
          <w:lang w:val="en-GB"/>
        </w:rPr>
      </w:pPr>
      <w:r>
        <w:rPr>
          <w:lang w:val="en-GB"/>
        </w:rPr>
        <w:t>How to check for plagiarism?</w:t>
      </w:r>
    </w:p>
    <w:p w14:paraId="4B330BEF" w14:textId="005DA95E" w:rsidR="00FB5276" w:rsidRDefault="00FB5276" w:rsidP="00090AC1">
      <w:pPr>
        <w:rPr>
          <w:lang w:val="en-GB"/>
        </w:rPr>
      </w:pPr>
    </w:p>
    <w:p w14:paraId="243730F3" w14:textId="177FD990" w:rsidR="00FB5276" w:rsidRDefault="00FB5276" w:rsidP="00090AC1">
      <w:pPr>
        <w:rPr>
          <w:lang w:val="en-GB"/>
        </w:rPr>
      </w:pPr>
      <w:r>
        <w:rPr>
          <w:lang w:val="en-GB"/>
        </w:rPr>
        <w:t>Autocorrect if word is a proper noun?</w:t>
      </w:r>
    </w:p>
    <w:p w14:paraId="1ECA18AB" w14:textId="53B66064" w:rsidR="00AF5A51" w:rsidRDefault="00AF5A51" w:rsidP="00090AC1">
      <w:pPr>
        <w:rPr>
          <w:lang w:val="en-GB"/>
        </w:rPr>
      </w:pPr>
    </w:p>
    <w:p w14:paraId="65B70E26" w14:textId="77777777" w:rsidR="00AF5A51" w:rsidRDefault="00AF5A51">
      <w:pPr>
        <w:rPr>
          <w:lang w:val="en-GB"/>
        </w:rPr>
      </w:pPr>
      <w:r>
        <w:rPr>
          <w:lang w:val="en-GB"/>
        </w:rPr>
        <w:br w:type="page"/>
      </w:r>
    </w:p>
    <w:p w14:paraId="169CD065" w14:textId="3AA6B414" w:rsidR="00AF5A51" w:rsidRDefault="00AF5A51" w:rsidP="00090AC1">
      <w:pPr>
        <w:rPr>
          <w:lang w:val="en-GB"/>
        </w:rPr>
      </w:pPr>
      <w:r>
        <w:rPr>
          <w:lang w:val="en-GB"/>
        </w:rPr>
        <w:lastRenderedPageBreak/>
        <w:t>Meeting 2/11/2021</w:t>
      </w:r>
    </w:p>
    <w:p w14:paraId="783CCEDE" w14:textId="6AAB53B6" w:rsidR="00AF5A51" w:rsidRDefault="00AF5A51" w:rsidP="00090AC1">
      <w:pPr>
        <w:rPr>
          <w:lang w:val="en-GB"/>
        </w:rPr>
      </w:pPr>
    </w:p>
    <w:p w14:paraId="5CCA0375" w14:textId="4CF37898" w:rsidR="00AF5A51" w:rsidRDefault="00AF5A51" w:rsidP="00090AC1">
      <w:pPr>
        <w:rPr>
          <w:lang w:val="en-GB"/>
        </w:rPr>
      </w:pPr>
    </w:p>
    <w:p w14:paraId="336637EF" w14:textId="737CA80F" w:rsidR="00AF5A51" w:rsidRDefault="00AF5A51" w:rsidP="00090AC1">
      <w:pPr>
        <w:rPr>
          <w:lang w:val="en-GB"/>
        </w:rPr>
      </w:pPr>
    </w:p>
    <w:p w14:paraId="1048384B" w14:textId="77777777" w:rsidR="00AF5A51" w:rsidRDefault="00AF5A51" w:rsidP="00090AC1">
      <w:pPr>
        <w:rPr>
          <w:lang w:val="en-GB"/>
        </w:rPr>
      </w:pPr>
    </w:p>
    <w:p w14:paraId="5CD79D62" w14:textId="56BD93CA" w:rsidR="00AF5A51" w:rsidRDefault="00AF5A51" w:rsidP="00090AC1">
      <w:pPr>
        <w:rPr>
          <w:lang w:val="en-GB"/>
        </w:rPr>
      </w:pPr>
    </w:p>
    <w:p w14:paraId="41DB8865" w14:textId="77777777" w:rsidR="00AF5A51" w:rsidRDefault="00AF5A51" w:rsidP="00090AC1">
      <w:pPr>
        <w:rPr>
          <w:lang w:val="en-GB"/>
        </w:rPr>
      </w:pPr>
    </w:p>
    <w:p w14:paraId="3A289BBF" w14:textId="77777777" w:rsidR="00FB5276" w:rsidRDefault="00FB5276" w:rsidP="00090AC1">
      <w:pPr>
        <w:rPr>
          <w:lang w:val="en-GB"/>
        </w:rPr>
      </w:pPr>
    </w:p>
    <w:p w14:paraId="5911E0AF" w14:textId="77777777" w:rsidR="00FB5276" w:rsidRDefault="00FB5276" w:rsidP="00090AC1">
      <w:pPr>
        <w:rPr>
          <w:lang w:val="en-GB"/>
        </w:rPr>
      </w:pPr>
    </w:p>
    <w:p w14:paraId="25CD598E" w14:textId="77777777" w:rsidR="00544DFD" w:rsidRDefault="00544DFD" w:rsidP="00090AC1">
      <w:pPr>
        <w:rPr>
          <w:lang w:val="en-GB"/>
        </w:rPr>
      </w:pPr>
    </w:p>
    <w:p w14:paraId="56848F56" w14:textId="77777777" w:rsidR="00AC4E60" w:rsidRPr="00090AC1" w:rsidRDefault="00AC4E60" w:rsidP="00090AC1">
      <w:pPr>
        <w:rPr>
          <w:lang w:val="en-GB"/>
        </w:rPr>
      </w:pPr>
    </w:p>
    <w:sectPr w:rsidR="00AC4E60" w:rsidRPr="00090AC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845C5A" w14:textId="77777777" w:rsidR="00601099" w:rsidRDefault="00601099" w:rsidP="00E81D35">
      <w:pPr>
        <w:spacing w:after="0" w:line="240" w:lineRule="auto"/>
      </w:pPr>
      <w:r>
        <w:separator/>
      </w:r>
    </w:p>
  </w:endnote>
  <w:endnote w:type="continuationSeparator" w:id="0">
    <w:p w14:paraId="4CE70114" w14:textId="77777777" w:rsidR="00601099" w:rsidRDefault="00601099" w:rsidP="00E81D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9F1251" w14:textId="77777777" w:rsidR="00601099" w:rsidRDefault="00601099" w:rsidP="00E81D35">
      <w:pPr>
        <w:spacing w:after="0" w:line="240" w:lineRule="auto"/>
      </w:pPr>
      <w:r>
        <w:separator/>
      </w:r>
    </w:p>
  </w:footnote>
  <w:footnote w:type="continuationSeparator" w:id="0">
    <w:p w14:paraId="2F40A6D6" w14:textId="77777777" w:rsidR="00601099" w:rsidRDefault="00601099" w:rsidP="00E81D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CE5C95"/>
    <w:multiLevelType w:val="hybridMultilevel"/>
    <w:tmpl w:val="BBFC4BA8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yMDcxMDEzMDA0sTRU0lEKTi0uzszPAykwqQUA0zdk5iwAAAA="/>
  </w:docVars>
  <w:rsids>
    <w:rsidRoot w:val="00090AC1"/>
    <w:rsid w:val="00090AC1"/>
    <w:rsid w:val="000B6ED1"/>
    <w:rsid w:val="000C6959"/>
    <w:rsid w:val="000D1530"/>
    <w:rsid w:val="000F2E4A"/>
    <w:rsid w:val="0011344B"/>
    <w:rsid w:val="00256BAF"/>
    <w:rsid w:val="002B6BAA"/>
    <w:rsid w:val="00526E5D"/>
    <w:rsid w:val="00544DFD"/>
    <w:rsid w:val="00601099"/>
    <w:rsid w:val="00627F2B"/>
    <w:rsid w:val="00716F00"/>
    <w:rsid w:val="00753992"/>
    <w:rsid w:val="0079235D"/>
    <w:rsid w:val="00827846"/>
    <w:rsid w:val="00854122"/>
    <w:rsid w:val="00A758DA"/>
    <w:rsid w:val="00AA2305"/>
    <w:rsid w:val="00AC4E60"/>
    <w:rsid w:val="00AF5A51"/>
    <w:rsid w:val="00DE40DC"/>
    <w:rsid w:val="00E27D3C"/>
    <w:rsid w:val="00E81D35"/>
    <w:rsid w:val="00F620B2"/>
    <w:rsid w:val="00FB07C1"/>
    <w:rsid w:val="00FB5276"/>
    <w:rsid w:val="00FE7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DA22188"/>
  <w15:chartTrackingRefBased/>
  <w15:docId w15:val="{558A224D-6D55-4654-A30D-06D66DA86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2E4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81D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1D35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81D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1D35"/>
  </w:style>
  <w:style w:type="paragraph" w:styleId="Footer">
    <w:name w:val="footer"/>
    <w:basedOn w:val="Normal"/>
    <w:link w:val="FooterChar"/>
    <w:uiPriority w:val="99"/>
    <w:unhideWhenUsed/>
    <w:rsid w:val="00E81D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1D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8</TotalTime>
  <Pages>3</Pages>
  <Words>206</Words>
  <Characters>117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Galea</dc:creator>
  <cp:keywords/>
  <dc:description/>
  <cp:lastModifiedBy>Christopher Galea</cp:lastModifiedBy>
  <cp:revision>12</cp:revision>
  <dcterms:created xsi:type="dcterms:W3CDTF">2021-07-20T20:43:00Z</dcterms:created>
  <dcterms:modified xsi:type="dcterms:W3CDTF">2021-11-02T07:26:00Z</dcterms:modified>
</cp:coreProperties>
</file>